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c Culk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c</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ulk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5 Oakdale Avenue,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c.culk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5822296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